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D3D80" w14:textId="77777777" w:rsidR="0084753D" w:rsidRPr="00A25DBB" w:rsidRDefault="0084753D" w:rsidP="0084753D">
      <w:pPr>
        <w:pStyle w:val="paragraph"/>
        <w:spacing w:before="0" w:beforeAutospacing="0" w:after="0" w:afterAutospacing="0"/>
        <w:ind w:right="375"/>
        <w:jc w:val="center"/>
        <w:textAlignment w:val="baseline"/>
        <w:rPr>
          <w:rFonts w:ascii="Segoe UI" w:hAnsi="Segoe UI" w:cs="Segoe UI"/>
          <w:sz w:val="28"/>
          <w:szCs w:val="28"/>
          <w:lang w:val="fr-FR"/>
        </w:rPr>
      </w:pPr>
      <w:r w:rsidRPr="00A25DBB">
        <w:rPr>
          <w:rStyle w:val="normaltextrun"/>
          <w:b/>
          <w:bCs/>
          <w:sz w:val="28"/>
          <w:szCs w:val="28"/>
          <w:lang w:val="fr-FR"/>
        </w:rPr>
        <w:t>U N I T E D   N A T I O N S           </w:t>
      </w:r>
      <w:r w:rsidRPr="00A25DBB">
        <w:rPr>
          <w:rFonts w:asciiTheme="majorBidi" w:eastAsiaTheme="minorEastAsia" w:hAnsiTheme="majorBidi" w:cstheme="majorBidi"/>
          <w:b/>
          <w:bCs/>
          <w:noProof/>
          <w:sz w:val="28"/>
          <w:szCs w:val="28"/>
          <w:lang w:val="fr-FR" w:eastAsia="zh-CN"/>
        </w:rPr>
        <w:drawing>
          <wp:inline distT="0" distB="0" distL="0" distR="0" wp14:anchorId="013A8E77" wp14:editId="3E781305">
            <wp:extent cx="552450" cy="523875"/>
            <wp:effectExtent l="0" t="0" r="0" b="9525"/>
            <wp:docPr id="1" name="Picture 1" descr="A picture containing text, device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device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5DBB">
        <w:rPr>
          <w:rStyle w:val="normaltextrun"/>
          <w:b/>
          <w:bCs/>
          <w:sz w:val="28"/>
          <w:szCs w:val="28"/>
          <w:lang w:val="fr-FR"/>
        </w:rPr>
        <w:t>          N A T I O N S   U N I E S</w:t>
      </w:r>
      <w:r w:rsidRPr="00A25DBB">
        <w:rPr>
          <w:rStyle w:val="normaltextrun"/>
          <w:sz w:val="28"/>
          <w:szCs w:val="28"/>
          <w:lang w:val="fr-FR"/>
        </w:rPr>
        <w:t>   </w:t>
      </w:r>
      <w:r w:rsidRPr="00A25DBB">
        <w:rPr>
          <w:rStyle w:val="eop"/>
          <w:sz w:val="28"/>
          <w:szCs w:val="28"/>
          <w:lang w:val="fr-FR"/>
        </w:rPr>
        <w:t> </w:t>
      </w:r>
    </w:p>
    <w:p w14:paraId="659D2E44" w14:textId="77777777" w:rsidR="0084753D" w:rsidRPr="00A25DBB" w:rsidRDefault="0084753D" w:rsidP="0084753D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8"/>
          <w:szCs w:val="28"/>
          <w:lang w:val="fr-FR"/>
        </w:rPr>
      </w:pPr>
      <w:r w:rsidRPr="00A25DBB">
        <w:rPr>
          <w:rStyle w:val="eop"/>
          <w:sz w:val="28"/>
          <w:szCs w:val="28"/>
          <w:lang w:val="fr-FR"/>
        </w:rPr>
        <w:t> </w:t>
      </w:r>
    </w:p>
    <w:p w14:paraId="5A04CD94" w14:textId="77777777" w:rsidR="0084753D" w:rsidRPr="00A25DBB" w:rsidRDefault="0084753D" w:rsidP="0084753D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A25DBB">
        <w:rPr>
          <w:rFonts w:asciiTheme="majorBidi" w:hAnsiTheme="majorBidi" w:cstheme="majorBidi"/>
          <w:b/>
          <w:bCs/>
          <w:sz w:val="28"/>
          <w:szCs w:val="28"/>
        </w:rPr>
        <w:t xml:space="preserve">LE SECRÉTAIRE GÉNÉRAL </w:t>
      </w:r>
    </w:p>
    <w:p w14:paraId="054F8FAB" w14:textId="77777777" w:rsidR="0084753D" w:rsidRPr="00A25DBB" w:rsidRDefault="0084753D" w:rsidP="0084753D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A25DBB">
        <w:rPr>
          <w:b/>
          <w:bCs/>
        </w:rPr>
        <w:t>--</w:t>
      </w:r>
    </w:p>
    <w:p w14:paraId="584751FC" w14:textId="065E4502" w:rsidR="0084753D" w:rsidRPr="00A25DBB" w:rsidRDefault="0084753D" w:rsidP="0084753D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A25DBB">
        <w:rPr>
          <w:rFonts w:asciiTheme="majorBidi" w:hAnsiTheme="majorBidi" w:cstheme="majorBidi"/>
          <w:b/>
          <w:bCs/>
          <w:sz w:val="28"/>
          <w:szCs w:val="28"/>
        </w:rPr>
        <w:t>MESSAGE PUBLIÉ À L</w:t>
      </w:r>
      <w:r w:rsidR="00A25DBB" w:rsidRPr="00A25DBB">
        <w:rPr>
          <w:rFonts w:asciiTheme="majorBidi" w:hAnsiTheme="majorBidi" w:cstheme="majorBidi"/>
          <w:b/>
          <w:bCs/>
          <w:sz w:val="28"/>
          <w:szCs w:val="28"/>
        </w:rPr>
        <w:t>’</w:t>
      </w:r>
      <w:r w:rsidRPr="00A25DBB">
        <w:rPr>
          <w:rFonts w:asciiTheme="majorBidi" w:hAnsiTheme="majorBidi" w:cstheme="majorBidi"/>
          <w:b/>
          <w:bCs/>
          <w:sz w:val="28"/>
          <w:szCs w:val="28"/>
        </w:rPr>
        <w:t>OCCASION DE LA JOURNÉE DES</w:t>
      </w:r>
      <w:r w:rsidR="008C2BE2" w:rsidRPr="00A25DBB">
        <w:rPr>
          <w:rFonts w:asciiTheme="majorBidi" w:hAnsiTheme="majorBidi" w:cstheme="majorBidi"/>
          <w:b/>
          <w:bCs/>
          <w:sz w:val="28"/>
          <w:szCs w:val="28"/>
        </w:rPr>
        <w:t> </w:t>
      </w:r>
      <w:r w:rsidRPr="00A25DBB">
        <w:rPr>
          <w:rFonts w:asciiTheme="majorBidi" w:hAnsiTheme="majorBidi" w:cstheme="majorBidi"/>
          <w:b/>
          <w:bCs/>
          <w:sz w:val="28"/>
          <w:szCs w:val="28"/>
        </w:rPr>
        <w:t>NATIONS</w:t>
      </w:r>
      <w:r w:rsidR="008C2BE2" w:rsidRPr="00A25DBB">
        <w:rPr>
          <w:rFonts w:asciiTheme="majorBidi" w:hAnsiTheme="majorBidi" w:cstheme="majorBidi"/>
          <w:b/>
          <w:bCs/>
          <w:sz w:val="28"/>
          <w:szCs w:val="28"/>
        </w:rPr>
        <w:t> </w:t>
      </w:r>
      <w:r w:rsidRPr="00A25DBB">
        <w:rPr>
          <w:rFonts w:asciiTheme="majorBidi" w:hAnsiTheme="majorBidi" w:cstheme="majorBidi"/>
          <w:b/>
          <w:bCs/>
          <w:sz w:val="28"/>
          <w:szCs w:val="28"/>
        </w:rPr>
        <w:t>UNIES</w:t>
      </w:r>
    </w:p>
    <w:p w14:paraId="43211999" w14:textId="77777777" w:rsidR="0084753D" w:rsidRPr="00A25DBB" w:rsidRDefault="0084753D" w:rsidP="0084753D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A25DBB">
        <w:rPr>
          <w:rFonts w:asciiTheme="majorBidi" w:hAnsiTheme="majorBidi" w:cstheme="majorBidi"/>
          <w:b/>
          <w:bCs/>
          <w:sz w:val="28"/>
          <w:szCs w:val="28"/>
          <w:u w:val="single"/>
        </w:rPr>
        <w:t>24 octobre 2022</w:t>
      </w:r>
    </w:p>
    <w:p w14:paraId="67DFCF62" w14:textId="77777777" w:rsidR="00103ABC" w:rsidRPr="00A25DBB" w:rsidRDefault="00CC5490" w:rsidP="008C2BE2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</w:rPr>
      </w:pPr>
      <w:r w:rsidRPr="00A25DBB">
        <w:rPr>
          <w:rFonts w:asciiTheme="majorBidi" w:eastAsia="Times New Roman" w:hAnsiTheme="majorBidi" w:cstheme="majorBidi"/>
          <w:sz w:val="28"/>
          <w:szCs w:val="28"/>
        </w:rPr>
        <w:t xml:space="preserve"> </w:t>
      </w:r>
    </w:p>
    <w:p w14:paraId="1023C36A" w14:textId="20765D74" w:rsidR="009A15BC" w:rsidRPr="00A25DBB" w:rsidRDefault="009A15BC" w:rsidP="009A15BC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</w:rPr>
      </w:pPr>
      <w:r w:rsidRPr="00A25DBB">
        <w:rPr>
          <w:rFonts w:asciiTheme="majorBidi" w:eastAsia="Times New Roman" w:hAnsiTheme="majorBidi" w:cstheme="majorBidi"/>
          <w:sz w:val="28"/>
          <w:szCs w:val="28"/>
        </w:rPr>
        <w:t>L</w:t>
      </w:r>
      <w:r w:rsidR="00A25DBB" w:rsidRPr="00A25DBB">
        <w:rPr>
          <w:rFonts w:asciiTheme="majorBidi" w:eastAsia="Times New Roman" w:hAnsiTheme="majorBidi" w:cstheme="majorBidi"/>
          <w:sz w:val="28"/>
          <w:szCs w:val="28"/>
        </w:rPr>
        <w:t>’</w:t>
      </w:r>
      <w:r w:rsidR="00A40F7E" w:rsidRPr="00A25DBB">
        <w:rPr>
          <w:rFonts w:asciiTheme="majorBidi" w:eastAsia="Times New Roman" w:hAnsiTheme="majorBidi" w:cstheme="majorBidi"/>
          <w:sz w:val="28"/>
          <w:szCs w:val="28"/>
        </w:rPr>
        <w:t>Organisation d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 xml:space="preserve">es Nations Unies </w:t>
      </w:r>
      <w:r w:rsidR="00A40F7E" w:rsidRPr="00A25DBB">
        <w:rPr>
          <w:rFonts w:asciiTheme="majorBidi" w:eastAsia="Times New Roman" w:hAnsiTheme="majorBidi" w:cstheme="majorBidi"/>
          <w:sz w:val="28"/>
          <w:szCs w:val="28"/>
        </w:rPr>
        <w:t xml:space="preserve">est 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>née d</w:t>
      </w:r>
      <w:r w:rsidR="00A25DBB" w:rsidRPr="00A25DBB">
        <w:rPr>
          <w:rFonts w:asciiTheme="majorBidi" w:eastAsia="Times New Roman" w:hAnsiTheme="majorBidi" w:cstheme="majorBidi"/>
          <w:sz w:val="28"/>
          <w:szCs w:val="28"/>
        </w:rPr>
        <w:t>’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 xml:space="preserve">un espoir. </w:t>
      </w:r>
    </w:p>
    <w:p w14:paraId="470C60B2" w14:textId="77777777" w:rsidR="009A15BC" w:rsidRPr="00A25DBB" w:rsidRDefault="009A15BC" w:rsidP="00415CFC">
      <w:pPr>
        <w:shd w:val="clear" w:color="auto" w:fill="FFFFFF"/>
        <w:spacing w:line="300" w:lineRule="exact"/>
        <w:contextualSpacing/>
        <w:rPr>
          <w:rFonts w:asciiTheme="majorBidi" w:eastAsia="Times New Roman" w:hAnsiTheme="majorBidi" w:cstheme="majorBidi"/>
          <w:sz w:val="28"/>
          <w:szCs w:val="28"/>
        </w:rPr>
      </w:pPr>
    </w:p>
    <w:p w14:paraId="40E6666E" w14:textId="1712B787" w:rsidR="00A31FA5" w:rsidRPr="00A25DBB" w:rsidRDefault="009A15BC" w:rsidP="00E64AE5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</w:rPr>
      </w:pPr>
      <w:r w:rsidRPr="00A25DBB">
        <w:rPr>
          <w:rFonts w:asciiTheme="majorBidi" w:eastAsia="Times New Roman" w:hAnsiTheme="majorBidi" w:cstheme="majorBidi"/>
          <w:sz w:val="28"/>
          <w:szCs w:val="28"/>
        </w:rPr>
        <w:t>L</w:t>
      </w:r>
      <w:r w:rsidR="00A25DBB" w:rsidRPr="00A25DBB">
        <w:rPr>
          <w:rFonts w:asciiTheme="majorBidi" w:eastAsia="Times New Roman" w:hAnsiTheme="majorBidi" w:cstheme="majorBidi"/>
          <w:sz w:val="28"/>
          <w:szCs w:val="28"/>
        </w:rPr>
        <w:t>’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 xml:space="preserve">espoir, </w:t>
      </w:r>
      <w:r w:rsidR="00A40F7E" w:rsidRPr="00A25DBB">
        <w:rPr>
          <w:rFonts w:asciiTheme="majorBidi" w:eastAsia="Times New Roman" w:hAnsiTheme="majorBidi" w:cstheme="majorBidi"/>
          <w:sz w:val="28"/>
          <w:szCs w:val="28"/>
        </w:rPr>
        <w:t xml:space="preserve">et la </w:t>
      </w:r>
      <w:r w:rsidR="00210896" w:rsidRPr="00A25DBB">
        <w:rPr>
          <w:rFonts w:asciiTheme="majorBidi" w:eastAsia="Times New Roman" w:hAnsiTheme="majorBidi" w:cstheme="majorBidi"/>
          <w:sz w:val="28"/>
          <w:szCs w:val="28"/>
        </w:rPr>
        <w:t>volonté</w:t>
      </w:r>
      <w:r w:rsidR="00A40F7E" w:rsidRPr="00A25DBB">
        <w:rPr>
          <w:rFonts w:asciiTheme="majorBidi" w:eastAsia="Times New Roman" w:hAnsiTheme="majorBidi" w:cstheme="majorBidi"/>
          <w:sz w:val="28"/>
          <w:szCs w:val="28"/>
        </w:rPr>
        <w:t xml:space="preserve">, 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 xml:space="preserve">après la Seconde Guerre mondiale, de passer </w:t>
      </w:r>
      <w:r w:rsidR="001C1296" w:rsidRPr="00A25DBB">
        <w:rPr>
          <w:rFonts w:asciiTheme="majorBidi" w:eastAsia="Times New Roman" w:hAnsiTheme="majorBidi" w:cstheme="majorBidi"/>
          <w:sz w:val="28"/>
          <w:szCs w:val="28"/>
        </w:rPr>
        <w:t>d</w:t>
      </w:r>
      <w:r w:rsidR="00A25DBB" w:rsidRPr="00A25DBB">
        <w:rPr>
          <w:rFonts w:asciiTheme="majorBidi" w:eastAsia="Times New Roman" w:hAnsiTheme="majorBidi" w:cstheme="majorBidi"/>
          <w:sz w:val="28"/>
          <w:szCs w:val="28"/>
        </w:rPr>
        <w:t>’</w:t>
      </w:r>
      <w:r w:rsidR="001C1296" w:rsidRPr="00A25DBB">
        <w:rPr>
          <w:rFonts w:asciiTheme="majorBidi" w:eastAsia="Times New Roman" w:hAnsiTheme="majorBidi" w:cstheme="majorBidi"/>
          <w:sz w:val="28"/>
          <w:szCs w:val="28"/>
        </w:rPr>
        <w:t>un</w:t>
      </w:r>
      <w:r w:rsidR="005F2D22" w:rsidRPr="00A25DBB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 xml:space="preserve">conflit mondial </w:t>
      </w:r>
      <w:r w:rsidR="005F2D22" w:rsidRPr="00A25DBB">
        <w:rPr>
          <w:rFonts w:asciiTheme="majorBidi" w:eastAsia="Times New Roman" w:hAnsiTheme="majorBidi" w:cstheme="majorBidi"/>
          <w:sz w:val="28"/>
          <w:szCs w:val="28"/>
        </w:rPr>
        <w:t xml:space="preserve">à 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 xml:space="preserve">la coopération mondiale. </w:t>
      </w:r>
    </w:p>
    <w:p w14:paraId="61F454AA" w14:textId="77777777" w:rsidR="00632CA6" w:rsidRPr="00A25DBB" w:rsidRDefault="00632CA6" w:rsidP="00415CFC">
      <w:pPr>
        <w:shd w:val="clear" w:color="auto" w:fill="FFFFFF"/>
        <w:spacing w:line="300" w:lineRule="exact"/>
        <w:contextualSpacing/>
        <w:rPr>
          <w:rFonts w:asciiTheme="majorBidi" w:eastAsia="Times New Roman" w:hAnsiTheme="majorBidi" w:cstheme="majorBidi"/>
          <w:sz w:val="28"/>
          <w:szCs w:val="28"/>
        </w:rPr>
      </w:pPr>
    </w:p>
    <w:p w14:paraId="7560DB44" w14:textId="0B36F0CE" w:rsidR="00F720A0" w:rsidRPr="00A25DBB" w:rsidRDefault="002D516B" w:rsidP="002D516B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</w:rPr>
      </w:pPr>
      <w:r w:rsidRPr="00A25DBB">
        <w:rPr>
          <w:rFonts w:asciiTheme="majorBidi" w:eastAsia="Times New Roman" w:hAnsiTheme="majorBidi" w:cstheme="majorBidi"/>
          <w:sz w:val="28"/>
          <w:szCs w:val="28"/>
        </w:rPr>
        <w:t>Aujourd</w:t>
      </w:r>
      <w:r w:rsidR="00A25DBB" w:rsidRPr="00A25DBB">
        <w:rPr>
          <w:rFonts w:asciiTheme="majorBidi" w:eastAsia="Times New Roman" w:hAnsiTheme="majorBidi" w:cstheme="majorBidi"/>
          <w:sz w:val="28"/>
          <w:szCs w:val="28"/>
        </w:rPr>
        <w:t>’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>hui, notre organisation est mise à l</w:t>
      </w:r>
      <w:r w:rsidR="00A25DBB" w:rsidRPr="00A25DBB">
        <w:rPr>
          <w:rFonts w:asciiTheme="majorBidi" w:eastAsia="Times New Roman" w:hAnsiTheme="majorBidi" w:cstheme="majorBidi"/>
          <w:sz w:val="28"/>
          <w:szCs w:val="28"/>
        </w:rPr>
        <w:t>’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>épreuve comme jamais</w:t>
      </w:r>
      <w:r w:rsidR="00D714FC" w:rsidRPr="00A25DBB">
        <w:rPr>
          <w:rFonts w:asciiTheme="majorBidi" w:eastAsia="Times New Roman" w:hAnsiTheme="majorBidi" w:cstheme="majorBidi"/>
          <w:sz w:val="28"/>
          <w:szCs w:val="28"/>
        </w:rPr>
        <w:t xml:space="preserve"> auparavant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 xml:space="preserve">. </w:t>
      </w:r>
    </w:p>
    <w:p w14:paraId="1FC8B3EB" w14:textId="77777777" w:rsidR="00F720A0" w:rsidRPr="00A25DBB" w:rsidRDefault="00F720A0" w:rsidP="00415CFC">
      <w:pPr>
        <w:shd w:val="clear" w:color="auto" w:fill="FFFFFF"/>
        <w:spacing w:line="300" w:lineRule="exact"/>
        <w:contextualSpacing/>
        <w:rPr>
          <w:rFonts w:asciiTheme="majorBidi" w:eastAsia="Times New Roman" w:hAnsiTheme="majorBidi" w:cstheme="majorBidi"/>
          <w:sz w:val="28"/>
          <w:szCs w:val="28"/>
        </w:rPr>
      </w:pPr>
    </w:p>
    <w:p w14:paraId="71AB0DB8" w14:textId="07DC7F18" w:rsidR="00F720A0" w:rsidRPr="00A25DBB" w:rsidRDefault="00F720A0" w:rsidP="00F720A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</w:rPr>
      </w:pPr>
      <w:r w:rsidRPr="00A25DBB">
        <w:rPr>
          <w:rFonts w:asciiTheme="majorBidi" w:eastAsia="Times New Roman" w:hAnsiTheme="majorBidi" w:cstheme="majorBidi"/>
          <w:sz w:val="28"/>
          <w:szCs w:val="28"/>
        </w:rPr>
        <w:t>Mais c</w:t>
      </w:r>
      <w:r w:rsidR="00A25DBB" w:rsidRPr="00A25DBB">
        <w:rPr>
          <w:rFonts w:asciiTheme="majorBidi" w:eastAsia="Times New Roman" w:hAnsiTheme="majorBidi" w:cstheme="majorBidi"/>
          <w:sz w:val="28"/>
          <w:szCs w:val="28"/>
        </w:rPr>
        <w:t>’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 xml:space="preserve">est </w:t>
      </w:r>
      <w:r w:rsidR="007B4E64" w:rsidRPr="00A25DBB">
        <w:rPr>
          <w:rFonts w:asciiTheme="majorBidi" w:eastAsia="Times New Roman" w:hAnsiTheme="majorBidi" w:cstheme="majorBidi"/>
          <w:sz w:val="28"/>
          <w:szCs w:val="28"/>
        </w:rPr>
        <w:t xml:space="preserve">précisément 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>pour de telles circonstances qu</w:t>
      </w:r>
      <w:r w:rsidR="00A25DBB" w:rsidRPr="00A25DBB">
        <w:rPr>
          <w:rFonts w:asciiTheme="majorBidi" w:eastAsia="Times New Roman" w:hAnsiTheme="majorBidi" w:cstheme="majorBidi"/>
          <w:sz w:val="28"/>
          <w:szCs w:val="28"/>
        </w:rPr>
        <w:t>’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 xml:space="preserve">elle a été créée. </w:t>
      </w:r>
    </w:p>
    <w:p w14:paraId="4A3A3365" w14:textId="77777777" w:rsidR="00C013EB" w:rsidRPr="00A25DBB" w:rsidRDefault="00632CA6" w:rsidP="00415CFC">
      <w:pPr>
        <w:shd w:val="clear" w:color="auto" w:fill="FFFFFF"/>
        <w:spacing w:line="300" w:lineRule="exact"/>
        <w:contextualSpacing/>
        <w:rPr>
          <w:rFonts w:asciiTheme="majorBidi" w:eastAsia="Times New Roman" w:hAnsiTheme="majorBidi" w:cstheme="majorBidi"/>
          <w:sz w:val="28"/>
          <w:szCs w:val="28"/>
        </w:rPr>
      </w:pPr>
      <w:r w:rsidRPr="00A25DBB">
        <w:rPr>
          <w:rFonts w:asciiTheme="majorBidi" w:eastAsia="Times New Roman" w:hAnsiTheme="majorBidi" w:cstheme="majorBidi"/>
          <w:sz w:val="28"/>
          <w:szCs w:val="28"/>
        </w:rPr>
        <w:t xml:space="preserve"> </w:t>
      </w:r>
    </w:p>
    <w:p w14:paraId="35D284BB" w14:textId="3CA3207A" w:rsidR="002D516B" w:rsidRPr="00A25DBB" w:rsidRDefault="002D516B" w:rsidP="002D516B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</w:rPr>
      </w:pPr>
      <w:r w:rsidRPr="00A25DBB">
        <w:rPr>
          <w:rFonts w:asciiTheme="majorBidi" w:eastAsia="Times New Roman" w:hAnsiTheme="majorBidi" w:cstheme="majorBidi"/>
          <w:sz w:val="28"/>
          <w:szCs w:val="28"/>
        </w:rPr>
        <w:t xml:space="preserve">Plus </w:t>
      </w:r>
      <w:r w:rsidR="00E74D28" w:rsidRPr="00A25DBB">
        <w:rPr>
          <w:rFonts w:asciiTheme="majorBidi" w:eastAsia="Times New Roman" w:hAnsiTheme="majorBidi" w:cstheme="majorBidi"/>
          <w:sz w:val="28"/>
          <w:szCs w:val="28"/>
        </w:rPr>
        <w:t>que jamais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 xml:space="preserve">, nous devons faire vivre les valeurs et les principes de la Charte des Nations Unies partout dans le monde. </w:t>
      </w:r>
    </w:p>
    <w:p w14:paraId="683AC802" w14:textId="77777777" w:rsidR="006D5FE6" w:rsidRPr="00A25DBB" w:rsidRDefault="006D5FE6" w:rsidP="00415CFC">
      <w:pPr>
        <w:shd w:val="clear" w:color="auto" w:fill="FFFFFF"/>
        <w:spacing w:line="300" w:lineRule="exact"/>
        <w:contextualSpacing/>
        <w:rPr>
          <w:rFonts w:asciiTheme="majorBidi" w:eastAsia="Times New Roman" w:hAnsiTheme="majorBidi" w:cstheme="majorBidi"/>
          <w:sz w:val="28"/>
          <w:szCs w:val="28"/>
        </w:rPr>
      </w:pPr>
    </w:p>
    <w:p w14:paraId="3217D8E8" w14:textId="50239AD2" w:rsidR="006D5FE6" w:rsidRPr="00A25DBB" w:rsidRDefault="002737B6" w:rsidP="008C2BE2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</w:rPr>
      </w:pPr>
      <w:r>
        <w:rPr>
          <w:rFonts w:asciiTheme="majorBidi" w:eastAsia="Times New Roman" w:hAnsiTheme="majorBidi" w:cstheme="majorBidi"/>
          <w:sz w:val="28"/>
          <w:szCs w:val="28"/>
        </w:rPr>
        <w:t>En</w:t>
      </w:r>
      <w:r w:rsidR="00AB0675" w:rsidRPr="00A25DBB">
        <w:rPr>
          <w:rFonts w:asciiTheme="majorBidi" w:eastAsia="Times New Roman" w:hAnsiTheme="majorBidi" w:cstheme="majorBidi"/>
          <w:sz w:val="28"/>
          <w:szCs w:val="28"/>
        </w:rPr>
        <w:t xml:space="preserve"> donn</w:t>
      </w:r>
      <w:r>
        <w:rPr>
          <w:rFonts w:asciiTheme="majorBidi" w:eastAsia="Times New Roman" w:hAnsiTheme="majorBidi" w:cstheme="majorBidi"/>
          <w:sz w:val="28"/>
          <w:szCs w:val="28"/>
        </w:rPr>
        <w:t>ant</w:t>
      </w:r>
      <w:r w:rsidR="00AB0675" w:rsidRPr="00A25DBB">
        <w:rPr>
          <w:rFonts w:asciiTheme="majorBidi" w:eastAsia="Times New Roman" w:hAnsiTheme="majorBidi" w:cstheme="majorBidi"/>
          <w:sz w:val="28"/>
          <w:szCs w:val="28"/>
        </w:rPr>
        <w:t xml:space="preserve"> une chance à la paix </w:t>
      </w:r>
      <w:r>
        <w:rPr>
          <w:rFonts w:asciiTheme="majorBidi" w:eastAsia="Times New Roman" w:hAnsiTheme="majorBidi" w:cstheme="majorBidi"/>
          <w:sz w:val="28"/>
          <w:szCs w:val="28"/>
        </w:rPr>
        <w:t xml:space="preserve">et </w:t>
      </w:r>
      <w:r w:rsidR="00AB0675" w:rsidRPr="00A25DBB">
        <w:rPr>
          <w:rFonts w:asciiTheme="majorBidi" w:eastAsia="Times New Roman" w:hAnsiTheme="majorBidi" w:cstheme="majorBidi"/>
          <w:sz w:val="28"/>
          <w:szCs w:val="28"/>
        </w:rPr>
        <w:t>en mettant fin aux conflits qui mettent en péril des vies, hasardent l</w:t>
      </w:r>
      <w:r w:rsidR="00A25DBB" w:rsidRPr="00A25DBB">
        <w:rPr>
          <w:rFonts w:asciiTheme="majorBidi" w:eastAsia="Times New Roman" w:hAnsiTheme="majorBidi" w:cstheme="majorBidi"/>
          <w:sz w:val="28"/>
          <w:szCs w:val="28"/>
        </w:rPr>
        <w:t>’</w:t>
      </w:r>
      <w:r w:rsidR="00AB0675" w:rsidRPr="00A25DBB">
        <w:rPr>
          <w:rFonts w:asciiTheme="majorBidi" w:eastAsia="Times New Roman" w:hAnsiTheme="majorBidi" w:cstheme="majorBidi"/>
          <w:sz w:val="28"/>
          <w:szCs w:val="28"/>
        </w:rPr>
        <w:t xml:space="preserve">avenir et compromettent le progrès mondial. </w:t>
      </w:r>
    </w:p>
    <w:p w14:paraId="57E91080" w14:textId="77777777" w:rsidR="006D5FE6" w:rsidRPr="00A25DBB" w:rsidRDefault="006D5FE6" w:rsidP="00415CFC">
      <w:pPr>
        <w:shd w:val="clear" w:color="auto" w:fill="FFFFFF"/>
        <w:spacing w:line="300" w:lineRule="exact"/>
        <w:contextualSpacing/>
        <w:rPr>
          <w:rFonts w:asciiTheme="majorBidi" w:eastAsia="Times New Roman" w:hAnsiTheme="majorBidi" w:cstheme="majorBidi"/>
          <w:sz w:val="28"/>
          <w:szCs w:val="28"/>
        </w:rPr>
      </w:pPr>
    </w:p>
    <w:p w14:paraId="232ADEA3" w14:textId="00F75B83" w:rsidR="00AB33EF" w:rsidRPr="00A25DBB" w:rsidRDefault="002737B6" w:rsidP="002D516B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</w:rPr>
      </w:pPr>
      <w:r>
        <w:rPr>
          <w:rFonts w:asciiTheme="majorBidi" w:eastAsia="Times New Roman" w:hAnsiTheme="majorBidi" w:cstheme="majorBidi"/>
          <w:sz w:val="28"/>
          <w:szCs w:val="28"/>
        </w:rPr>
        <w:t>En travaillant pour</w:t>
      </w:r>
      <w:r w:rsidR="0076339E" w:rsidRPr="00A25DBB">
        <w:rPr>
          <w:rFonts w:asciiTheme="majorBidi" w:eastAsia="Times New Roman" w:hAnsiTheme="majorBidi" w:cstheme="majorBidi"/>
          <w:sz w:val="28"/>
          <w:szCs w:val="28"/>
        </w:rPr>
        <w:t xml:space="preserve"> mettre fin à l</w:t>
      </w:r>
      <w:r w:rsidR="00A25DBB" w:rsidRPr="00A25DBB">
        <w:rPr>
          <w:rFonts w:asciiTheme="majorBidi" w:eastAsia="Times New Roman" w:hAnsiTheme="majorBidi" w:cstheme="majorBidi"/>
          <w:sz w:val="28"/>
          <w:szCs w:val="28"/>
        </w:rPr>
        <w:t>’</w:t>
      </w:r>
      <w:r w:rsidR="0076339E" w:rsidRPr="00A25DBB">
        <w:rPr>
          <w:rFonts w:asciiTheme="majorBidi" w:eastAsia="Times New Roman" w:hAnsiTheme="majorBidi" w:cstheme="majorBidi"/>
          <w:sz w:val="28"/>
          <w:szCs w:val="28"/>
        </w:rPr>
        <w:t xml:space="preserve">extrême pauvreté, réduire les inégalités et sauver les objectifs de développement durable. </w:t>
      </w:r>
    </w:p>
    <w:p w14:paraId="3EABC86A" w14:textId="77777777" w:rsidR="00AB33EF" w:rsidRPr="00A25DBB" w:rsidRDefault="00AB33EF" w:rsidP="00415CFC">
      <w:pPr>
        <w:shd w:val="clear" w:color="auto" w:fill="FFFFFF"/>
        <w:spacing w:line="300" w:lineRule="exact"/>
        <w:contextualSpacing/>
        <w:rPr>
          <w:rFonts w:asciiTheme="majorBidi" w:eastAsia="Times New Roman" w:hAnsiTheme="majorBidi" w:cstheme="majorBidi"/>
          <w:sz w:val="28"/>
          <w:szCs w:val="28"/>
        </w:rPr>
      </w:pPr>
    </w:p>
    <w:p w14:paraId="5F3462FF" w14:textId="04B575AD" w:rsidR="00584D2C" w:rsidRPr="00A25DBB" w:rsidRDefault="002737B6" w:rsidP="00AB33EF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</w:rPr>
      </w:pPr>
      <w:r>
        <w:rPr>
          <w:rFonts w:asciiTheme="majorBidi" w:eastAsia="Times New Roman" w:hAnsiTheme="majorBidi" w:cstheme="majorBidi"/>
          <w:sz w:val="28"/>
          <w:szCs w:val="28"/>
        </w:rPr>
        <w:t>En</w:t>
      </w:r>
      <w:r w:rsidR="0076339E" w:rsidRPr="00A25DBB">
        <w:rPr>
          <w:rFonts w:asciiTheme="majorBidi" w:eastAsia="Times New Roman" w:hAnsiTheme="majorBidi" w:cstheme="majorBidi"/>
          <w:sz w:val="28"/>
          <w:szCs w:val="28"/>
        </w:rPr>
        <w:t xml:space="preserve"> protége</w:t>
      </w:r>
      <w:r>
        <w:rPr>
          <w:rFonts w:asciiTheme="majorBidi" w:eastAsia="Times New Roman" w:hAnsiTheme="majorBidi" w:cstheme="majorBidi"/>
          <w:sz w:val="28"/>
          <w:szCs w:val="28"/>
        </w:rPr>
        <w:t>ant</w:t>
      </w:r>
      <w:r w:rsidR="0076339E" w:rsidRPr="00A25DBB">
        <w:rPr>
          <w:rFonts w:asciiTheme="majorBidi" w:eastAsia="Times New Roman" w:hAnsiTheme="majorBidi" w:cstheme="majorBidi"/>
          <w:sz w:val="28"/>
          <w:szCs w:val="28"/>
        </w:rPr>
        <w:t xml:space="preserve"> notre planète, notamment en nous sevrant des combustibles fossiles et en amorçant une révolution des énergies renouvelables. </w:t>
      </w:r>
    </w:p>
    <w:p w14:paraId="77C6BE54" w14:textId="77777777" w:rsidR="00AB33EF" w:rsidRPr="00A25DBB" w:rsidRDefault="00AB33EF" w:rsidP="00415CFC">
      <w:pPr>
        <w:shd w:val="clear" w:color="auto" w:fill="FFFFFF"/>
        <w:spacing w:line="300" w:lineRule="exact"/>
        <w:contextualSpacing/>
        <w:rPr>
          <w:rFonts w:asciiTheme="majorBidi" w:eastAsia="Times New Roman" w:hAnsiTheme="majorBidi" w:cstheme="majorBidi"/>
          <w:sz w:val="28"/>
          <w:szCs w:val="28"/>
        </w:rPr>
      </w:pPr>
    </w:p>
    <w:p w14:paraId="1E8099B9" w14:textId="180636B9" w:rsidR="00AB33EF" w:rsidRPr="00A25DBB" w:rsidRDefault="00393660" w:rsidP="00AB33EF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</w:rPr>
      </w:pPr>
      <w:r w:rsidRPr="00A25DBB">
        <w:rPr>
          <w:rFonts w:asciiTheme="majorBidi" w:eastAsia="Times New Roman" w:hAnsiTheme="majorBidi" w:cstheme="majorBidi"/>
          <w:sz w:val="28"/>
          <w:szCs w:val="28"/>
        </w:rPr>
        <w:t xml:space="preserve">Enfin, </w:t>
      </w:r>
      <w:r w:rsidR="002737B6">
        <w:rPr>
          <w:rFonts w:asciiTheme="majorBidi" w:eastAsia="Times New Roman" w:hAnsiTheme="majorBidi" w:cstheme="majorBidi"/>
          <w:sz w:val="28"/>
          <w:szCs w:val="28"/>
        </w:rPr>
        <w:t>en</w:t>
      </w:r>
      <w:r w:rsidR="006D5FE6" w:rsidRPr="00A25DBB">
        <w:rPr>
          <w:rFonts w:asciiTheme="majorBidi" w:eastAsia="Times New Roman" w:hAnsiTheme="majorBidi" w:cstheme="majorBidi"/>
          <w:sz w:val="28"/>
          <w:szCs w:val="28"/>
        </w:rPr>
        <w:t xml:space="preserve"> rééquilibr</w:t>
      </w:r>
      <w:r w:rsidR="002737B6">
        <w:rPr>
          <w:rFonts w:asciiTheme="majorBidi" w:eastAsia="Times New Roman" w:hAnsiTheme="majorBidi" w:cstheme="majorBidi"/>
          <w:sz w:val="28"/>
          <w:szCs w:val="28"/>
        </w:rPr>
        <w:t>ant</w:t>
      </w:r>
      <w:r w:rsidR="006D5FE6" w:rsidRPr="00A25DBB">
        <w:rPr>
          <w:rFonts w:asciiTheme="majorBidi" w:eastAsia="Times New Roman" w:hAnsiTheme="majorBidi" w:cstheme="majorBidi"/>
          <w:sz w:val="28"/>
          <w:szCs w:val="28"/>
        </w:rPr>
        <w:t xml:space="preserve"> la balance en faveur des femmes et 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>d</w:t>
      </w:r>
      <w:r w:rsidR="006D5FE6" w:rsidRPr="00A25DBB">
        <w:rPr>
          <w:rFonts w:asciiTheme="majorBidi" w:eastAsia="Times New Roman" w:hAnsiTheme="majorBidi" w:cstheme="majorBidi"/>
          <w:sz w:val="28"/>
          <w:szCs w:val="28"/>
        </w:rPr>
        <w:t xml:space="preserve">es filles 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>en matière d</w:t>
      </w:r>
      <w:r w:rsidR="00A25DBB" w:rsidRPr="00A25DBB">
        <w:rPr>
          <w:rFonts w:asciiTheme="majorBidi" w:eastAsia="Times New Roman" w:hAnsiTheme="majorBidi" w:cstheme="majorBidi"/>
          <w:sz w:val="28"/>
          <w:szCs w:val="28"/>
        </w:rPr>
        <w:t>’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>égalité des chances et de liberté</w:t>
      </w:r>
      <w:r w:rsidR="00E64AE5" w:rsidRPr="00A25DBB">
        <w:rPr>
          <w:rFonts w:asciiTheme="majorBidi" w:eastAsia="Times New Roman" w:hAnsiTheme="majorBidi" w:cstheme="majorBidi"/>
          <w:sz w:val="28"/>
          <w:szCs w:val="28"/>
        </w:rPr>
        <w:t>,</w:t>
      </w:r>
      <w:r w:rsidR="007B4E64" w:rsidRPr="00A25DBB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="006D5FE6" w:rsidRPr="00A25DBB">
        <w:rPr>
          <w:rFonts w:asciiTheme="majorBidi" w:eastAsia="Times New Roman" w:hAnsiTheme="majorBidi" w:cstheme="majorBidi"/>
          <w:sz w:val="28"/>
          <w:szCs w:val="28"/>
        </w:rPr>
        <w:t xml:space="preserve">et </w:t>
      </w:r>
      <w:r w:rsidR="002737B6">
        <w:rPr>
          <w:rFonts w:asciiTheme="majorBidi" w:eastAsia="Times New Roman" w:hAnsiTheme="majorBidi" w:cstheme="majorBidi"/>
          <w:sz w:val="28"/>
          <w:szCs w:val="28"/>
        </w:rPr>
        <w:t xml:space="preserve">en </w:t>
      </w:r>
      <w:r w:rsidR="006D5FE6" w:rsidRPr="00A25DBB">
        <w:rPr>
          <w:rFonts w:asciiTheme="majorBidi" w:eastAsia="Times New Roman" w:hAnsiTheme="majorBidi" w:cstheme="majorBidi"/>
          <w:sz w:val="28"/>
          <w:szCs w:val="28"/>
        </w:rPr>
        <w:t>garanti</w:t>
      </w:r>
      <w:r w:rsidR="002737B6">
        <w:rPr>
          <w:rFonts w:asciiTheme="majorBidi" w:eastAsia="Times New Roman" w:hAnsiTheme="majorBidi" w:cstheme="majorBidi"/>
          <w:sz w:val="28"/>
          <w:szCs w:val="28"/>
        </w:rPr>
        <w:t>ssant</w:t>
      </w:r>
      <w:r w:rsidR="006D5FE6" w:rsidRPr="00A25DBB">
        <w:rPr>
          <w:rFonts w:asciiTheme="majorBidi" w:eastAsia="Times New Roman" w:hAnsiTheme="majorBidi" w:cstheme="majorBidi"/>
          <w:sz w:val="28"/>
          <w:szCs w:val="28"/>
        </w:rPr>
        <w:t xml:space="preserve"> les droits humains pour tous</w:t>
      </w:r>
      <w:r w:rsidR="002737B6">
        <w:rPr>
          <w:rFonts w:asciiTheme="majorBidi" w:eastAsia="Times New Roman" w:hAnsiTheme="majorBidi" w:cstheme="majorBidi"/>
          <w:sz w:val="28"/>
          <w:szCs w:val="28"/>
        </w:rPr>
        <w:t xml:space="preserve"> et pour toutes</w:t>
      </w:r>
      <w:r w:rsidR="006D5FE6" w:rsidRPr="00A25DBB">
        <w:rPr>
          <w:rFonts w:asciiTheme="majorBidi" w:eastAsia="Times New Roman" w:hAnsiTheme="majorBidi" w:cstheme="majorBidi"/>
          <w:sz w:val="28"/>
          <w:szCs w:val="28"/>
        </w:rPr>
        <w:t xml:space="preserve">. </w:t>
      </w:r>
    </w:p>
    <w:p w14:paraId="469615C3" w14:textId="77777777" w:rsidR="00623F14" w:rsidRPr="00A25DBB" w:rsidRDefault="00623F14" w:rsidP="00415CFC">
      <w:pPr>
        <w:shd w:val="clear" w:color="auto" w:fill="FFFFFF"/>
        <w:spacing w:line="300" w:lineRule="exact"/>
        <w:contextualSpacing/>
        <w:rPr>
          <w:rFonts w:asciiTheme="majorBidi" w:eastAsia="Times New Roman" w:hAnsiTheme="majorBidi" w:cstheme="majorBidi"/>
          <w:sz w:val="28"/>
          <w:szCs w:val="28"/>
        </w:rPr>
      </w:pPr>
    </w:p>
    <w:p w14:paraId="06CDC597" w14:textId="3C946910" w:rsidR="00623F14" w:rsidRPr="00A25DBB" w:rsidRDefault="00623F14" w:rsidP="00623F14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</w:rPr>
      </w:pPr>
      <w:r w:rsidRPr="00A25DBB">
        <w:rPr>
          <w:rFonts w:asciiTheme="majorBidi" w:eastAsia="Times New Roman" w:hAnsiTheme="majorBidi" w:cstheme="majorBidi"/>
          <w:sz w:val="28"/>
          <w:szCs w:val="28"/>
        </w:rPr>
        <w:t>En cette Journée des Nations Unies, redisons notre espoir ainsi que notre conviction que l</w:t>
      </w:r>
      <w:r w:rsidR="00A25DBB" w:rsidRPr="00A25DBB">
        <w:rPr>
          <w:rFonts w:asciiTheme="majorBidi" w:eastAsia="Times New Roman" w:hAnsiTheme="majorBidi" w:cstheme="majorBidi"/>
          <w:sz w:val="28"/>
          <w:szCs w:val="28"/>
        </w:rPr>
        <w:t>’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>humanité peut accomplir de grandes choses lorsqu</w:t>
      </w:r>
      <w:r w:rsidR="00A25DBB" w:rsidRPr="00A25DBB">
        <w:rPr>
          <w:rFonts w:asciiTheme="majorBidi" w:eastAsia="Times New Roman" w:hAnsiTheme="majorBidi" w:cstheme="majorBidi"/>
          <w:sz w:val="28"/>
          <w:szCs w:val="28"/>
        </w:rPr>
        <w:t>’</w:t>
      </w:r>
      <w:r w:rsidRPr="00A25DBB">
        <w:rPr>
          <w:rFonts w:asciiTheme="majorBidi" w:eastAsia="Times New Roman" w:hAnsiTheme="majorBidi" w:cstheme="majorBidi"/>
          <w:sz w:val="28"/>
          <w:szCs w:val="28"/>
        </w:rPr>
        <w:t xml:space="preserve">elle travaille dans un esprit de collaboration et de solidarité mondiale.  </w:t>
      </w:r>
    </w:p>
    <w:p w14:paraId="1F21ECFA" w14:textId="77777777" w:rsidR="00623F14" w:rsidRPr="004B018E" w:rsidRDefault="00623F14" w:rsidP="00415CFC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fr-CA"/>
        </w:rPr>
      </w:pPr>
    </w:p>
    <w:p w14:paraId="738CF25B" w14:textId="77777777" w:rsidR="00623F14" w:rsidRPr="00A25DBB" w:rsidRDefault="00623F14" w:rsidP="008C2BE2">
      <w:pPr>
        <w:shd w:val="clear" w:color="auto" w:fill="FFFFFF"/>
        <w:spacing w:line="240" w:lineRule="auto"/>
        <w:contextualSpacing/>
        <w:jc w:val="center"/>
        <w:rPr>
          <w:rFonts w:asciiTheme="majorBidi" w:eastAsia="Times New Roman" w:hAnsiTheme="majorBidi" w:cstheme="majorBidi"/>
          <w:sz w:val="28"/>
          <w:szCs w:val="28"/>
        </w:rPr>
      </w:pPr>
      <w:r w:rsidRPr="00A25DBB">
        <w:rPr>
          <w:rFonts w:asciiTheme="majorBidi" w:eastAsia="Times New Roman" w:hAnsiTheme="majorBidi" w:cstheme="majorBidi"/>
          <w:sz w:val="28"/>
          <w:szCs w:val="28"/>
        </w:rPr>
        <w:t>***</w:t>
      </w:r>
    </w:p>
    <w:sectPr w:rsidR="00623F14" w:rsidRPr="00A25DB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9A7F8" w14:textId="77777777" w:rsidR="008D40AC" w:rsidRDefault="008D40AC" w:rsidP="00DA3D4D">
      <w:pPr>
        <w:spacing w:line="240" w:lineRule="auto"/>
      </w:pPr>
      <w:r>
        <w:separator/>
      </w:r>
    </w:p>
  </w:endnote>
  <w:endnote w:type="continuationSeparator" w:id="0">
    <w:p w14:paraId="1EC029A8" w14:textId="77777777" w:rsidR="008D40AC" w:rsidRDefault="008D40AC" w:rsidP="00DA3D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2FE42" w14:textId="77777777" w:rsidR="008D40AC" w:rsidRDefault="008D40AC" w:rsidP="00DA3D4D">
      <w:pPr>
        <w:spacing w:line="240" w:lineRule="auto"/>
      </w:pPr>
      <w:r>
        <w:separator/>
      </w:r>
    </w:p>
  </w:footnote>
  <w:footnote w:type="continuationSeparator" w:id="0">
    <w:p w14:paraId="149059B2" w14:textId="77777777" w:rsidR="008D40AC" w:rsidRDefault="008D40AC" w:rsidP="00DA3D4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DUzN7A0NzQyMLdU0lEKTi0uzszPAykwrAUAUf3rDywAAAA="/>
  </w:docVars>
  <w:rsids>
    <w:rsidRoot w:val="00103ABC"/>
    <w:rsid w:val="00012D62"/>
    <w:rsid w:val="00013453"/>
    <w:rsid w:val="000138F9"/>
    <w:rsid w:val="00023FD0"/>
    <w:rsid w:val="000322C3"/>
    <w:rsid w:val="000368E4"/>
    <w:rsid w:val="0005192D"/>
    <w:rsid w:val="00061562"/>
    <w:rsid w:val="00067F26"/>
    <w:rsid w:val="00073B22"/>
    <w:rsid w:val="000C6929"/>
    <w:rsid w:val="000D4932"/>
    <w:rsid w:val="000D7B1D"/>
    <w:rsid w:val="000F7353"/>
    <w:rsid w:val="00100ACE"/>
    <w:rsid w:val="00103ABC"/>
    <w:rsid w:val="00127D91"/>
    <w:rsid w:val="00130A78"/>
    <w:rsid w:val="0014117F"/>
    <w:rsid w:val="001C1296"/>
    <w:rsid w:val="001D2494"/>
    <w:rsid w:val="001F207D"/>
    <w:rsid w:val="00201DDD"/>
    <w:rsid w:val="00210896"/>
    <w:rsid w:val="002255BF"/>
    <w:rsid w:val="00244E90"/>
    <w:rsid w:val="0025604B"/>
    <w:rsid w:val="00260060"/>
    <w:rsid w:val="00266376"/>
    <w:rsid w:val="00267B7F"/>
    <w:rsid w:val="00271B6C"/>
    <w:rsid w:val="002737B6"/>
    <w:rsid w:val="00280B09"/>
    <w:rsid w:val="00282134"/>
    <w:rsid w:val="00296D67"/>
    <w:rsid w:val="002A1D92"/>
    <w:rsid w:val="002A3188"/>
    <w:rsid w:val="002B2AF1"/>
    <w:rsid w:val="002D1748"/>
    <w:rsid w:val="002D516B"/>
    <w:rsid w:val="002E0959"/>
    <w:rsid w:val="00310AF8"/>
    <w:rsid w:val="003504ED"/>
    <w:rsid w:val="00353481"/>
    <w:rsid w:val="00355002"/>
    <w:rsid w:val="00366FD0"/>
    <w:rsid w:val="0039297F"/>
    <w:rsid w:val="00393660"/>
    <w:rsid w:val="003D45ED"/>
    <w:rsid w:val="003E1A47"/>
    <w:rsid w:val="003E49BB"/>
    <w:rsid w:val="003F0722"/>
    <w:rsid w:val="00403804"/>
    <w:rsid w:val="00406F84"/>
    <w:rsid w:val="00415CFC"/>
    <w:rsid w:val="004476BB"/>
    <w:rsid w:val="004B018E"/>
    <w:rsid w:val="004B7C76"/>
    <w:rsid w:val="004C61D7"/>
    <w:rsid w:val="004C6F72"/>
    <w:rsid w:val="004D5D3F"/>
    <w:rsid w:val="004E52BC"/>
    <w:rsid w:val="00516638"/>
    <w:rsid w:val="00531070"/>
    <w:rsid w:val="005439B2"/>
    <w:rsid w:val="00543EB8"/>
    <w:rsid w:val="005567BF"/>
    <w:rsid w:val="00576DD1"/>
    <w:rsid w:val="00584D2C"/>
    <w:rsid w:val="005B373D"/>
    <w:rsid w:val="005B61FB"/>
    <w:rsid w:val="005C44ED"/>
    <w:rsid w:val="005D4C0E"/>
    <w:rsid w:val="005F2D22"/>
    <w:rsid w:val="005F6CB3"/>
    <w:rsid w:val="0061313E"/>
    <w:rsid w:val="00623F14"/>
    <w:rsid w:val="00632CA6"/>
    <w:rsid w:val="00645F67"/>
    <w:rsid w:val="0067167D"/>
    <w:rsid w:val="00671889"/>
    <w:rsid w:val="00683154"/>
    <w:rsid w:val="0068766F"/>
    <w:rsid w:val="006A268E"/>
    <w:rsid w:val="006C275E"/>
    <w:rsid w:val="006C5CA9"/>
    <w:rsid w:val="006D5FE6"/>
    <w:rsid w:val="00701479"/>
    <w:rsid w:val="0071223F"/>
    <w:rsid w:val="00722C98"/>
    <w:rsid w:val="0073143E"/>
    <w:rsid w:val="0073738B"/>
    <w:rsid w:val="00747FFB"/>
    <w:rsid w:val="007524E1"/>
    <w:rsid w:val="007544F5"/>
    <w:rsid w:val="007549D7"/>
    <w:rsid w:val="00755E83"/>
    <w:rsid w:val="00757737"/>
    <w:rsid w:val="0076109C"/>
    <w:rsid w:val="0076339E"/>
    <w:rsid w:val="00776E68"/>
    <w:rsid w:val="00780036"/>
    <w:rsid w:val="007827D3"/>
    <w:rsid w:val="00790346"/>
    <w:rsid w:val="00796D22"/>
    <w:rsid w:val="007A778A"/>
    <w:rsid w:val="007B4E64"/>
    <w:rsid w:val="007B6A4F"/>
    <w:rsid w:val="007C4F08"/>
    <w:rsid w:val="007C6707"/>
    <w:rsid w:val="007F4E0F"/>
    <w:rsid w:val="00815494"/>
    <w:rsid w:val="00841A35"/>
    <w:rsid w:val="00842FAA"/>
    <w:rsid w:val="0084753D"/>
    <w:rsid w:val="00867A4A"/>
    <w:rsid w:val="00877091"/>
    <w:rsid w:val="0088008F"/>
    <w:rsid w:val="008A30B0"/>
    <w:rsid w:val="008B5C82"/>
    <w:rsid w:val="008C2BE2"/>
    <w:rsid w:val="008C4350"/>
    <w:rsid w:val="008D40AC"/>
    <w:rsid w:val="0090001C"/>
    <w:rsid w:val="009040DA"/>
    <w:rsid w:val="0091096C"/>
    <w:rsid w:val="00911A4F"/>
    <w:rsid w:val="00927EA9"/>
    <w:rsid w:val="00962AEC"/>
    <w:rsid w:val="00993F5B"/>
    <w:rsid w:val="009A15BC"/>
    <w:rsid w:val="009A77FB"/>
    <w:rsid w:val="009C3370"/>
    <w:rsid w:val="009D394F"/>
    <w:rsid w:val="009D3EFA"/>
    <w:rsid w:val="009D6A2C"/>
    <w:rsid w:val="009D7D56"/>
    <w:rsid w:val="009E764C"/>
    <w:rsid w:val="009F1723"/>
    <w:rsid w:val="009F24E4"/>
    <w:rsid w:val="00A05029"/>
    <w:rsid w:val="00A25DBB"/>
    <w:rsid w:val="00A31FA5"/>
    <w:rsid w:val="00A33044"/>
    <w:rsid w:val="00A40F7E"/>
    <w:rsid w:val="00A41DD0"/>
    <w:rsid w:val="00A502EC"/>
    <w:rsid w:val="00A54401"/>
    <w:rsid w:val="00A54D39"/>
    <w:rsid w:val="00A90602"/>
    <w:rsid w:val="00A92607"/>
    <w:rsid w:val="00AB0675"/>
    <w:rsid w:val="00AB33EF"/>
    <w:rsid w:val="00AC2955"/>
    <w:rsid w:val="00AC7ECA"/>
    <w:rsid w:val="00AE22D3"/>
    <w:rsid w:val="00AF56E6"/>
    <w:rsid w:val="00AF64E5"/>
    <w:rsid w:val="00B05AEF"/>
    <w:rsid w:val="00B12DDE"/>
    <w:rsid w:val="00B144C1"/>
    <w:rsid w:val="00B35DEC"/>
    <w:rsid w:val="00B5016E"/>
    <w:rsid w:val="00B82BD7"/>
    <w:rsid w:val="00B86E55"/>
    <w:rsid w:val="00B931FE"/>
    <w:rsid w:val="00B93555"/>
    <w:rsid w:val="00BC13CD"/>
    <w:rsid w:val="00BD0214"/>
    <w:rsid w:val="00BE1E83"/>
    <w:rsid w:val="00BF6C53"/>
    <w:rsid w:val="00BF7D2C"/>
    <w:rsid w:val="00C013EB"/>
    <w:rsid w:val="00C2270C"/>
    <w:rsid w:val="00C25BC7"/>
    <w:rsid w:val="00C321BE"/>
    <w:rsid w:val="00C37C05"/>
    <w:rsid w:val="00C51876"/>
    <w:rsid w:val="00C5596D"/>
    <w:rsid w:val="00C67BFA"/>
    <w:rsid w:val="00C915DA"/>
    <w:rsid w:val="00C95A3F"/>
    <w:rsid w:val="00CB3948"/>
    <w:rsid w:val="00CC49F2"/>
    <w:rsid w:val="00CC5490"/>
    <w:rsid w:val="00CD1E1D"/>
    <w:rsid w:val="00CE3CE4"/>
    <w:rsid w:val="00CF0288"/>
    <w:rsid w:val="00CF2D3B"/>
    <w:rsid w:val="00CF631C"/>
    <w:rsid w:val="00CF7A24"/>
    <w:rsid w:val="00D35DCE"/>
    <w:rsid w:val="00D36576"/>
    <w:rsid w:val="00D37983"/>
    <w:rsid w:val="00D476B9"/>
    <w:rsid w:val="00D5011E"/>
    <w:rsid w:val="00D60D6A"/>
    <w:rsid w:val="00D714FC"/>
    <w:rsid w:val="00D758B4"/>
    <w:rsid w:val="00D807B3"/>
    <w:rsid w:val="00D94785"/>
    <w:rsid w:val="00DA3D4D"/>
    <w:rsid w:val="00DD103C"/>
    <w:rsid w:val="00DE1951"/>
    <w:rsid w:val="00DE4DDD"/>
    <w:rsid w:val="00E07952"/>
    <w:rsid w:val="00E16D99"/>
    <w:rsid w:val="00E45A26"/>
    <w:rsid w:val="00E50BDB"/>
    <w:rsid w:val="00E519EE"/>
    <w:rsid w:val="00E56062"/>
    <w:rsid w:val="00E64AE5"/>
    <w:rsid w:val="00E71F27"/>
    <w:rsid w:val="00E74D28"/>
    <w:rsid w:val="00E90E1B"/>
    <w:rsid w:val="00EA0A43"/>
    <w:rsid w:val="00EB3362"/>
    <w:rsid w:val="00ED1D4B"/>
    <w:rsid w:val="00ED6E49"/>
    <w:rsid w:val="00EF7E9A"/>
    <w:rsid w:val="00F04072"/>
    <w:rsid w:val="00F13FB0"/>
    <w:rsid w:val="00F22D9A"/>
    <w:rsid w:val="00F25B19"/>
    <w:rsid w:val="00F335E1"/>
    <w:rsid w:val="00F53CDB"/>
    <w:rsid w:val="00F5518B"/>
    <w:rsid w:val="00F666AF"/>
    <w:rsid w:val="00F720A0"/>
    <w:rsid w:val="00F74904"/>
    <w:rsid w:val="00F7590E"/>
    <w:rsid w:val="00F811EB"/>
    <w:rsid w:val="00F91D85"/>
    <w:rsid w:val="00FA09BB"/>
    <w:rsid w:val="00FD4D29"/>
    <w:rsid w:val="00FE22A9"/>
    <w:rsid w:val="00FE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F9DAF0"/>
  <w15:docId w15:val="{8FC4F1C2-A224-4EFF-8CB3-D6C34ECF9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lang w:val="fr-FR"/>
    </w:rPr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DA3D4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D4D"/>
  </w:style>
  <w:style w:type="paragraph" w:styleId="Footer">
    <w:name w:val="footer"/>
    <w:basedOn w:val="Normal"/>
    <w:link w:val="FooterChar"/>
    <w:uiPriority w:val="99"/>
    <w:unhideWhenUsed/>
    <w:rsid w:val="00DA3D4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D4D"/>
  </w:style>
  <w:style w:type="character" w:styleId="CommentReference">
    <w:name w:val="annotation reference"/>
    <w:basedOn w:val="DefaultParagraphFont"/>
    <w:uiPriority w:val="99"/>
    <w:semiHidden/>
    <w:unhideWhenUsed/>
    <w:rsid w:val="00FA09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09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09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9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9BB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E90E1B"/>
  </w:style>
  <w:style w:type="character" w:customStyle="1" w:styleId="normaltextrun">
    <w:name w:val="normaltextrun"/>
    <w:basedOn w:val="DefaultParagraphFont"/>
    <w:rsid w:val="0084753D"/>
  </w:style>
  <w:style w:type="character" w:customStyle="1" w:styleId="eop">
    <w:name w:val="eop"/>
    <w:basedOn w:val="DefaultParagraphFont"/>
    <w:rsid w:val="0084753D"/>
  </w:style>
  <w:style w:type="paragraph" w:customStyle="1" w:styleId="paragraph">
    <w:name w:val="paragraph"/>
    <w:basedOn w:val="Normal"/>
    <w:rsid w:val="008475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927EA9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7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92ddf9-4da0-4eef-a3ba-72561f971095">
      <UserInfo>
        <DisplayName>Darrin Farrant</DisplayName>
        <AccountId>15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B538B0C02A4D4F8C61218358EF7DDD" ma:contentTypeVersion="8" ma:contentTypeDescription="Create a new document." ma:contentTypeScope="" ma:versionID="0bda948b2412b238137e62cd97e2eb72">
  <xsd:schema xmlns:xsd="http://www.w3.org/2001/XMLSchema" xmlns:xs="http://www.w3.org/2001/XMLSchema" xmlns:p="http://schemas.microsoft.com/office/2006/metadata/properties" xmlns:ns3="943f9d14-1ea9-4bde-a779-9c0b685d60ad" xmlns:ns4="b892ddf9-4da0-4eef-a3ba-72561f971095" targetNamespace="http://schemas.microsoft.com/office/2006/metadata/properties" ma:root="true" ma:fieldsID="6c51c4a10d7867936234568a2736b04f" ns3:_="" ns4:_="">
    <xsd:import namespace="943f9d14-1ea9-4bde-a779-9c0b685d60ad"/>
    <xsd:import namespace="b892ddf9-4da0-4eef-a3ba-72561f9710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3f9d14-1ea9-4bde-a779-9c0b685d60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92ddf9-4da0-4eef-a3ba-72561f97109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ADAD70-9C66-4BC2-B1C0-B67ACB1E0AE7}">
  <ds:schemaRefs>
    <ds:schemaRef ds:uri="http://schemas.microsoft.com/office/2006/metadata/properties"/>
    <ds:schemaRef ds:uri="http://schemas.microsoft.com/office/infopath/2007/PartnerControls"/>
    <ds:schemaRef ds:uri="b892ddf9-4da0-4eef-a3ba-72561f971095"/>
  </ds:schemaRefs>
</ds:datastoreItem>
</file>

<file path=customXml/itemProps2.xml><?xml version="1.0" encoding="utf-8"?>
<ds:datastoreItem xmlns:ds="http://schemas.openxmlformats.org/officeDocument/2006/customXml" ds:itemID="{2751752E-9AF7-4BD3-B27B-17FCC14612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847AEB-4D27-4302-9930-B10D52543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3f9d14-1ea9-4bde-a779-9c0b685d60ad"/>
    <ds:schemaRef ds:uri="b892ddf9-4da0-4eef-a3ba-72561f9710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3E20DD-2723-4817-BA11-DE9F218BC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s Islam</dc:creator>
  <cp:lastModifiedBy>French Text Processing</cp:lastModifiedBy>
  <cp:revision>2</cp:revision>
  <dcterms:created xsi:type="dcterms:W3CDTF">2022-10-04T20:35:00Z</dcterms:created>
  <dcterms:modified xsi:type="dcterms:W3CDTF">2022-10-04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B538B0C02A4D4F8C61218358EF7DDD</vt:lpwstr>
  </property>
  <property fmtid="{D5CDD505-2E9C-101B-9397-08002B2CF9AE}" pid="3" name="TranslatedWith">
    <vt:lpwstr>Mercury</vt:lpwstr>
  </property>
  <property fmtid="{D5CDD505-2E9C-101B-9397-08002B2CF9AE}" pid="4" name="GeneratedBy">
    <vt:lpwstr>Rachel.Janod</vt:lpwstr>
  </property>
  <property fmtid="{D5CDD505-2E9C-101B-9397-08002B2CF9AE}" pid="5" name="GeneratedDate">
    <vt:lpwstr>10/02/2022 16:24:01</vt:lpwstr>
  </property>
  <property fmtid="{D5CDD505-2E9C-101B-9397-08002B2CF9AE}" pid="6" name="OriginalDocID">
    <vt:lpwstr>a7bd4e59-3a15-4ba1-823e-d3753663df7e</vt:lpwstr>
  </property>
</Properties>
</file>